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hoco pistach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; d-limonene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Leñ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oco pista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hoco pista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oco pistach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hoco pistach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288271-4930-401A-AD03-1C7279ED9922}"/>
</file>

<file path=customXml/itemProps3.xml><?xml version="1.0" encoding="utf-8"?>
<ds:datastoreItem xmlns:ds="http://schemas.openxmlformats.org/officeDocument/2006/customXml" ds:itemID="{2FA06575-E352-46D4-A0B4-075E391D1DFD}"/>
</file>

<file path=customXml/itemProps4.xml><?xml version="1.0" encoding="utf-8"?>
<ds:datastoreItem xmlns:ds="http://schemas.openxmlformats.org/officeDocument/2006/customXml" ds:itemID="{220ED6BE-D42F-4E39-8EEF-C9BABBF63E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